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160" w:rsidRDefault="00EB57E4" w:rsidP="007A078A">
      <w:pPr>
        <w:jc w:val="center"/>
      </w:pPr>
      <w:r>
        <w:t>REZULTATI DO ZAVRŠNOG ISPITA</w:t>
      </w:r>
    </w:p>
    <w:p w:rsidR="007A078A" w:rsidRDefault="007A078A" w:rsidP="007A078A">
      <w:pPr>
        <w:jc w:val="center"/>
      </w:pPr>
      <w:r>
        <w:t>PREDUZETNIČKE FINANSIJE</w:t>
      </w:r>
    </w:p>
    <w:p w:rsidR="007A078A" w:rsidRDefault="007A078A"/>
    <w:tbl>
      <w:tblPr>
        <w:tblW w:w="82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576"/>
        <w:gridCol w:w="1300"/>
        <w:gridCol w:w="1440"/>
        <w:gridCol w:w="960"/>
        <w:gridCol w:w="1265"/>
        <w:gridCol w:w="960"/>
      </w:tblGrid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Ime</w:t>
            </w:r>
            <w:proofErr w:type="spellEnd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1560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prezime</w:t>
            </w:r>
            <w:proofErr w:type="spellEnd"/>
          </w:p>
        </w:tc>
        <w:tc>
          <w:tcPr>
            <w:tcW w:w="1300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Popravni</w:t>
            </w:r>
            <w:proofErr w:type="spellEnd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I</w:t>
            </w:r>
          </w:p>
        </w:tc>
        <w:tc>
          <w:tcPr>
            <w:tcW w:w="1440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Popravni</w:t>
            </w:r>
            <w:proofErr w:type="spellEnd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II</w:t>
            </w:r>
          </w:p>
        </w:tc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Završni</w:t>
            </w:r>
            <w:proofErr w:type="spellEnd"/>
          </w:p>
        </w:tc>
        <w:tc>
          <w:tcPr>
            <w:tcW w:w="1079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Istraživanje</w:t>
            </w:r>
            <w:proofErr w:type="spellEnd"/>
          </w:p>
        </w:tc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b/>
                <w:bCs/>
                <w:color w:val="000000"/>
              </w:rPr>
              <w:t>Ukupno</w:t>
            </w:r>
            <w:proofErr w:type="spellEnd"/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Đurko</w:t>
            </w:r>
            <w:proofErr w:type="spellEnd"/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Gut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2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7.5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Ami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Kol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Milic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Back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7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37.5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Nikoli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Pale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r w:rsidRPr="00EB57E4">
              <w:rPr>
                <w:rFonts w:ascii="Calibri" w:eastAsia="Times New Roman" w:hAnsi="Calibri" w:cs="Calibri"/>
                <w:color w:val="000000"/>
              </w:rPr>
              <w:t>Jele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Moračanin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3.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bookmarkEnd w:id="0"/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Leart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Mollabeqiroviq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Boja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Kubur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8.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5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Milic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Ćać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Tamar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Vujač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Vidoje</w:t>
            </w:r>
            <w:proofErr w:type="spellEnd"/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Petruš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Filip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Savelj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Nikoli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Miloše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3.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5.5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Tija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Đurđevac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An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Pej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Đorđe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Lab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Alden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Ram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3.5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EB57E4" w:rsidRPr="00EB57E4" w:rsidTr="00EB57E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Nikol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B57E4">
              <w:rPr>
                <w:rFonts w:ascii="Calibri" w:eastAsia="Times New Roman" w:hAnsi="Calibri" w:cs="Calibri"/>
                <w:color w:val="000000"/>
              </w:rPr>
              <w:t>Petranović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EB57E4" w:rsidRPr="00EB57E4" w:rsidRDefault="00EB57E4" w:rsidP="00EB57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57E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</w:tbl>
    <w:p w:rsidR="007A078A" w:rsidRDefault="007A078A"/>
    <w:sectPr w:rsidR="007A0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TE2NTG0MDK3MDVT0lEKTi0uzszPAykwrAUAPzYoyiwAAAA="/>
  </w:docVars>
  <w:rsids>
    <w:rsidRoot w:val="0024569C"/>
    <w:rsid w:val="0024569C"/>
    <w:rsid w:val="003F4160"/>
    <w:rsid w:val="007A078A"/>
    <w:rsid w:val="00C87C52"/>
    <w:rsid w:val="00EB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470FDB-C661-4E2C-A7C3-11B84FA36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3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jana</dc:creator>
  <cp:keywords/>
  <dc:description/>
  <cp:lastModifiedBy>Milijana</cp:lastModifiedBy>
  <cp:revision>2</cp:revision>
  <dcterms:created xsi:type="dcterms:W3CDTF">2021-05-30T09:26:00Z</dcterms:created>
  <dcterms:modified xsi:type="dcterms:W3CDTF">2021-05-30T09:26:00Z</dcterms:modified>
</cp:coreProperties>
</file>